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0" w:name="X31bb5d40e2522b0310bf8603800b1df3129e4ae"/>
    <w:p>
      <w:pPr>
        <w:pStyle w:val="Heading1"/>
      </w:pPr>
      <w:r>
        <w:t xml:space="preserve">Cover Letter for Physiotherapist Position in Zimbabwe Harare</w:t>
      </w:r>
    </w:p>
    <w:p>
      <w:pPr>
        <w:pStyle w:val="FirstParagraph"/>
      </w:pPr>
      <w:r>
        <w:rPr>
          <w:bCs/>
          <w:b/>
        </w:rPr>
        <w:t xml:space="preserve">Dear Hiring Manager,</w:t>
      </w:r>
    </w:p>
    <w:p>
      <w:pPr>
        <w:pStyle w:val="BodyText"/>
      </w:pPr>
      <w:r>
        <w:t xml:space="preserve">It is with immense enthusiasm and a deep commitment to patient-centered care that I submit my application for the Physiotherapist position at your esteemed institution in Zimbabwe Harare. As a dedicated healthcare professional with over [X years] of experience in physiotherapy, I am eager to contribute my clinical expertise, compassionate approach, and passion for improving mobility and quality of life to your team. Zimbabwe Harare, known for its vibrant communities and growing healthcare needs, represents an ideal opportunity to merge my skills with the mission of providing equitable and impactful physical rehabilitation services.</w:t>
      </w:r>
    </w:p>
    <w:p>
      <w:pPr>
        <w:pStyle w:val="BodyText"/>
      </w:pPr>
      <w:r>
        <w:t xml:space="preserve">My journey as a Physiotherapist has been driven by a desire to empower individuals through holistic, evidence-based care. Throughout my career, I have worked in diverse settings—from private clinics to community health centers—where I have developed a robust understanding of the unique challenges and opportunities within underserved populations. In Zimbabwe Harare, where access to specialized healthcare services is often limited, my ability to adapt treatment plans to meet cultural, socioeconomic, and environmental factors will be invaluable. Whether working with patients recovering from injuries, managing chronic conditions, or supporting post-surgical rehabilitation, I prioritize individualized care that addresses both physical and emotional well-being.</w:t>
      </w:r>
    </w:p>
    <w:p>
      <w:pPr>
        <w:pStyle w:val="BodyText"/>
      </w:pPr>
      <w:r>
        <w:t xml:space="preserve">A key strength of my practice lies in my ability to combine technical expertise with empathy. I hold a [Degree Name] in Physiotherapy from [University Name], where I graduated with honors and was recognized for my dedication to clinical excellence. My professional certifications, including [list relevant certifications, e.g., "Manual Therapy Certification" or "Sports Rehabilitation Specialization"], have further equipped me to deliver advanced interventions tailored to each patient’s needs. In Harare, I am particularly interested in collaborating with local healthcare providers to bridge gaps in rehabilitation services and advocate for preventative care initiatives that address the region’s most pressing health challenges.</w:t>
      </w:r>
    </w:p>
    <w:p>
      <w:pPr>
        <w:pStyle w:val="BodyText"/>
      </w:pPr>
      <w:r>
        <w:t xml:space="preserve">One of my most rewarding experiences as a Physiotherapist was working with a multi-disciplinary team at [Previous Workplace or Clinic Name] in [Location]. There, I coordinated care for patients with neurological conditions, musculoskeletal disorders, and post-traumatic injuries, while also mentoring junior therapists. This role honed my ability to communicate effectively with patients and their families, ensuring they understood their treatment plans and felt empowered to participate in their recovery. In Zimbabwe Harare’s dynamic healthcare landscape, I am confident that my leadership skills and collaborative mindset will enable me to contribute meaningfully to your organization’s goals.</w:t>
      </w:r>
    </w:p>
    <w:p>
      <w:pPr>
        <w:pStyle w:val="BodyText"/>
      </w:pPr>
      <w:r>
        <w:t xml:space="preserve">What draws me specifically to the Physiotherapist role in Zimbabwe Harare is the opportunity to work within a community that values resilience and innovation. Harare’s urban environment presents both challenges and opportunities for healthcare professionals, and I am particularly inspired by initiatives aimed at expanding access to physical therapy services in rural areas. My experience in mobile clinics and outreach programs has prepared me to navigate these complexities while maintaining a focus on patient outcomes. I am also keen to explore partnerships with local institutions to advance physiotherapy education and research, ensuring that the field continues to evolve in response to the needs of Zimbabweans.</w:t>
      </w:r>
    </w:p>
    <w:p>
      <w:pPr>
        <w:pStyle w:val="BodyText"/>
      </w:pPr>
      <w:r>
        <w:t xml:space="preserve">In addition to my clinical work, I have actively participated in community health projects, such as [specific example, e.g., "a free mobility assessment program for elderly residents"]. These experiences have reinforced my belief that physiotherapy is not just about treating conditions but also about fostering independence and dignity. In Zimbabwe Harare, where many individuals face barriers to healthcare access, I am committed to developing programs that are both affordable and culturally sensitive. My goal is to create a practice environment where patients feel heard, respected, and motivated to achieve their health objectives.</w:t>
      </w:r>
    </w:p>
    <w:p>
      <w:pPr>
        <w:pStyle w:val="BodyText"/>
      </w:pPr>
      <w:r>
        <w:t xml:space="preserve">My professional values align closely with the principles of integrity, compassion, and excellence that are essential in any healthcare setting. I am particularly drawn to your organization’s focus on [mention specific mission or value from the job posting or institution’s website, if known]. Whether through one-on-one consultations, group therapy sessions, or community education workshops, I am prepared to dedicate myself fully to delivering high-quality care that reflects these values.</w:t>
      </w:r>
    </w:p>
    <w:p>
      <w:pPr>
        <w:pStyle w:val="BodyText"/>
      </w:pPr>
      <w:r>
        <w:t xml:space="preserve">Thank you for considering my application. I would be honored to bring my skills and dedication to your team in Zimbabwe Harare. I am available at your earliest convenience for an interview and can be reached at [Your Phone Number] or [Your Email Address]. I look forward to the opportunity to discuss how my background, passion, and vision for physiotherapy in Zimbabwe Harare can contribute to the continued success of your institution.</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w:t>
      </w:r>
    </w:p>
    <w:p>
      <w:pPr>
        <w:pStyle w:val="BodyText"/>
      </w:pPr>
      <w:r>
        <w:t xml:space="preserve">This Cover Letter for a Physiotherapist position in Zimbabwe Harare is tailored to highlight the intersection of clinical expertise, community impact, and cultural sensitivity. It emphasizes the importance of adapting healthcare solutions to meet the unique needs of patients in Harare while aligning with broader goals of improving access to physiotherapy services across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Zimbabwe Harare</dc:title>
  <dc:creator/>
  <cp:keywords/>
  <dcterms:created xsi:type="dcterms:W3CDTF">2026-07-21T10:36:00Z</dcterms:created>
  <dcterms:modified xsi:type="dcterms:W3CDTF">2026-07-21T10:36:00Z</dcterms:modified>
</cp:coreProperties>
</file>

<file path=docProps/custom.xml><?xml version="1.0" encoding="utf-8"?>
<Properties xmlns="http://schemas.openxmlformats.org/officeDocument/2006/custom-properties" xmlns:vt="http://schemas.openxmlformats.org/officeDocument/2006/docPropsVTypes"/>
</file>